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-ARIMA detects change points by modeling residual deviations and smoothing them over a sliding window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angeFinder-ARIMA detector with a window size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ChangeFinder-ARIMA (sw_size controls smoothing window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ari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40Z</dcterms:created>
  <dcterms:modified xsi:type="dcterms:W3CDTF">2025-10-28T18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